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B99D64" w14:textId="77777777" w:rsidR="009D68D9" w:rsidRDefault="009D68D9" w:rsidP="009D68D9">
      <w:r>
        <w:t>from win32com.client import Dispatch</w:t>
      </w:r>
    </w:p>
    <w:p w14:paraId="08D7CC24" w14:textId="77777777" w:rsidR="009D68D9" w:rsidRDefault="009D68D9" w:rsidP="009D68D9">
      <w:r>
        <w:t>import os</w:t>
      </w:r>
    </w:p>
    <w:p w14:paraId="59BF2724" w14:textId="77777777" w:rsidR="009D68D9" w:rsidRDefault="009D68D9" w:rsidP="009D68D9"/>
    <w:p w14:paraId="154D7469" w14:textId="77777777" w:rsidR="009D68D9" w:rsidRDefault="009D68D9" w:rsidP="009D68D9">
      <w:pPr>
        <w:rPr>
          <w:rFonts w:hint="eastAsia"/>
        </w:rPr>
      </w:pPr>
      <w:r>
        <w:rPr>
          <w:rFonts w:hint="eastAsia"/>
        </w:rPr>
        <w:t xml:space="preserve">pdfRoot = "C:\\Users\PrinceCheng\Desktop\wordToPDF\pdf" # </w:t>
      </w:r>
      <w:r>
        <w:rPr>
          <w:rFonts w:hint="eastAsia"/>
        </w:rPr>
        <w:t>输出</w:t>
      </w:r>
      <w:r>
        <w:rPr>
          <w:rFonts w:hint="eastAsia"/>
        </w:rPr>
        <w:t>pdf</w:t>
      </w:r>
      <w:r>
        <w:rPr>
          <w:rFonts w:hint="eastAsia"/>
        </w:rPr>
        <w:t>路径</w:t>
      </w:r>
    </w:p>
    <w:p w14:paraId="57779BF0" w14:textId="77777777" w:rsidR="009D68D9" w:rsidRDefault="009D68D9" w:rsidP="009D68D9">
      <w:pPr>
        <w:rPr>
          <w:rFonts w:hint="eastAsia"/>
        </w:rPr>
      </w:pPr>
      <w:r>
        <w:rPr>
          <w:rFonts w:hint="eastAsia"/>
        </w:rPr>
        <w:t xml:space="preserve">wordRoot = "C:\\Users\PrinceCheng\Desktop\wordToPDF\word" # </w:t>
      </w:r>
      <w:r>
        <w:rPr>
          <w:rFonts w:hint="eastAsia"/>
        </w:rPr>
        <w:t>输入</w:t>
      </w:r>
      <w:r>
        <w:rPr>
          <w:rFonts w:hint="eastAsia"/>
        </w:rPr>
        <w:t>word</w:t>
      </w:r>
      <w:r>
        <w:rPr>
          <w:rFonts w:hint="eastAsia"/>
        </w:rPr>
        <w:t>路径</w:t>
      </w:r>
    </w:p>
    <w:p w14:paraId="22A61E15" w14:textId="77777777" w:rsidR="009D68D9" w:rsidRDefault="009D68D9" w:rsidP="009D68D9"/>
    <w:p w14:paraId="59DCC193" w14:textId="77777777" w:rsidR="009D68D9" w:rsidRDefault="009D68D9" w:rsidP="009D68D9">
      <w:r>
        <w:t>def doc2pdf(filePath, file):</w:t>
      </w:r>
    </w:p>
    <w:p w14:paraId="04FB1C37" w14:textId="77777777" w:rsidR="009D68D9" w:rsidRDefault="009D68D9" w:rsidP="009D68D9">
      <w:pPr>
        <w:rPr>
          <w:rFonts w:hint="eastAsia"/>
        </w:rPr>
      </w:pPr>
      <w:r>
        <w:rPr>
          <w:rFonts w:hint="eastAsia"/>
        </w:rPr>
        <w:t xml:space="preserve">    print("</w:t>
      </w:r>
      <w:r>
        <w:rPr>
          <w:rFonts w:hint="eastAsia"/>
        </w:rPr>
        <w:t>正在转换</w:t>
      </w:r>
      <w:r>
        <w:rPr>
          <w:rFonts w:hint="eastAsia"/>
        </w:rPr>
        <w:t>:",file)</w:t>
      </w:r>
    </w:p>
    <w:p w14:paraId="30762E77" w14:textId="77777777" w:rsidR="009D68D9" w:rsidRDefault="009D68D9" w:rsidP="009D68D9">
      <w:r>
        <w:t xml:space="preserve">    word = Dispatch('Word.Application')</w:t>
      </w:r>
    </w:p>
    <w:p w14:paraId="40E165D2" w14:textId="77777777" w:rsidR="009D68D9" w:rsidRDefault="009D68D9" w:rsidP="009D68D9">
      <w:r>
        <w:t xml:space="preserve">    doc = word.Documents.Open(filePath)</w:t>
      </w:r>
    </w:p>
    <w:p w14:paraId="220BF3EB" w14:textId="77777777" w:rsidR="009D68D9" w:rsidRDefault="009D68D9" w:rsidP="009D68D9">
      <w:pPr>
        <w:rPr>
          <w:rFonts w:hint="eastAsia"/>
        </w:rPr>
      </w:pPr>
      <w:r>
        <w:rPr>
          <w:rFonts w:hint="eastAsia"/>
        </w:rPr>
        <w:t xml:space="preserve">    outFile = pdfRoot +"\\"+ file.split('.')[0] + ".pdf" #</w:t>
      </w:r>
      <w:r>
        <w:rPr>
          <w:rFonts w:hint="eastAsia"/>
        </w:rPr>
        <w:t>生成</w:t>
      </w:r>
      <w:r>
        <w:rPr>
          <w:rFonts w:hint="eastAsia"/>
        </w:rPr>
        <w:t>pdf</w:t>
      </w:r>
      <w:r>
        <w:rPr>
          <w:rFonts w:hint="eastAsia"/>
        </w:rPr>
        <w:t>文件路径名称</w:t>
      </w:r>
    </w:p>
    <w:p w14:paraId="3F9954EA" w14:textId="77777777" w:rsidR="009D68D9" w:rsidRDefault="009D68D9" w:rsidP="009D68D9">
      <w:r>
        <w:t xml:space="preserve">    doc.SaveAs(outFile, FileFormat=17)</w:t>
      </w:r>
    </w:p>
    <w:p w14:paraId="785B66FA" w14:textId="77777777" w:rsidR="009D68D9" w:rsidRDefault="009D68D9" w:rsidP="009D68D9">
      <w:r>
        <w:t xml:space="preserve">    doc.Close()</w:t>
      </w:r>
    </w:p>
    <w:p w14:paraId="658A7A15" w14:textId="77777777" w:rsidR="009D68D9" w:rsidRDefault="009D68D9" w:rsidP="009D68D9">
      <w:r>
        <w:t xml:space="preserve">    word.Quit()</w:t>
      </w:r>
    </w:p>
    <w:p w14:paraId="0C7A5BD0" w14:textId="77777777" w:rsidR="009D68D9" w:rsidRDefault="009D68D9" w:rsidP="009D68D9"/>
    <w:p w14:paraId="4D20E86B" w14:textId="77777777" w:rsidR="009D68D9" w:rsidRDefault="009D68D9" w:rsidP="009D68D9">
      <w:r>
        <w:t>if __name__ == "__main__":</w:t>
      </w:r>
    </w:p>
    <w:p w14:paraId="02813102" w14:textId="77777777" w:rsidR="009D68D9" w:rsidRDefault="009D68D9" w:rsidP="009D68D9">
      <w:r>
        <w:t xml:space="preserve">    filelist = os.listdir(wordRoot)</w:t>
      </w:r>
    </w:p>
    <w:p w14:paraId="3141CEED" w14:textId="77777777" w:rsidR="009D68D9" w:rsidRDefault="009D68D9" w:rsidP="009D68D9">
      <w:r>
        <w:t xml:space="preserve">    for file in filelist:</w:t>
      </w:r>
    </w:p>
    <w:p w14:paraId="44AC3297" w14:textId="77777777" w:rsidR="009D68D9" w:rsidRDefault="009D68D9" w:rsidP="009D68D9">
      <w:r>
        <w:t xml:space="preserve">        if (file.endswith(".doc") or file.endswith(".docx")) and ("~$" not in file):</w:t>
      </w:r>
    </w:p>
    <w:p w14:paraId="1D1DA931" w14:textId="77777777" w:rsidR="009D68D9" w:rsidRDefault="009D68D9" w:rsidP="009D68D9">
      <w:r>
        <w:t xml:space="preserve">            filePath = wordRoot+"\\"+file</w:t>
      </w:r>
    </w:p>
    <w:p w14:paraId="15F08A94" w14:textId="77777777" w:rsidR="009D68D9" w:rsidRDefault="009D68D9" w:rsidP="009D68D9">
      <w:r>
        <w:t xml:space="preserve">            doc2pdf(filePath, file)</w:t>
      </w:r>
    </w:p>
    <w:p w14:paraId="4B515DDC" w14:textId="48011812" w:rsidR="0021180C" w:rsidRDefault="009D68D9" w:rsidP="009D68D9">
      <w:r>
        <w:rPr>
          <w:rFonts w:hint="eastAsia"/>
        </w:rPr>
        <w:t xml:space="preserve">    print ("</w:t>
      </w:r>
      <w:r>
        <w:rPr>
          <w:rFonts w:hint="eastAsia"/>
        </w:rPr>
        <w:t>所有</w:t>
      </w:r>
      <w:r>
        <w:rPr>
          <w:rFonts w:hint="eastAsia"/>
        </w:rPr>
        <w:t>word</w:t>
      </w:r>
      <w:r>
        <w:rPr>
          <w:rFonts w:hint="eastAsia"/>
        </w:rPr>
        <w:t>文件转</w:t>
      </w:r>
      <w:r>
        <w:rPr>
          <w:rFonts w:hint="eastAsia"/>
        </w:rPr>
        <w:t>PDF</w:t>
      </w:r>
      <w:r>
        <w:rPr>
          <w:rFonts w:hint="eastAsia"/>
        </w:rPr>
        <w:t>文件已完成！！！</w:t>
      </w:r>
      <w:r>
        <w:rPr>
          <w:rFonts w:hint="eastAsia"/>
        </w:rPr>
        <w:t>")</w:t>
      </w:r>
    </w:p>
    <w:sectPr w:rsidR="0021180C" w:rsidSect="005D1E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82775B"/>
    <w:multiLevelType w:val="multilevel"/>
    <w:tmpl w:val="397EEA3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51DC3A46"/>
    <w:multiLevelType w:val="hybridMultilevel"/>
    <w:tmpl w:val="C136D18E"/>
    <w:lvl w:ilvl="0" w:tplc="07080014">
      <w:start w:val="1"/>
      <w:numFmt w:val="decimal"/>
      <w:pStyle w:val="TableofFigures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7849513">
    <w:abstractNumId w:val="0"/>
  </w:num>
  <w:num w:numId="2" w16cid:durableId="919487565">
    <w:abstractNumId w:val="0"/>
  </w:num>
  <w:num w:numId="3" w16cid:durableId="1787114850">
    <w:abstractNumId w:val="0"/>
  </w:num>
  <w:num w:numId="4" w16cid:durableId="1942377054">
    <w:abstractNumId w:val="0"/>
  </w:num>
  <w:num w:numId="5" w16cid:durableId="1288970804">
    <w:abstractNumId w:val="0"/>
  </w:num>
  <w:num w:numId="6" w16cid:durableId="28918035">
    <w:abstractNumId w:val="0"/>
  </w:num>
  <w:num w:numId="7" w16cid:durableId="1104303990">
    <w:abstractNumId w:val="0"/>
  </w:num>
  <w:num w:numId="8" w16cid:durableId="831071213">
    <w:abstractNumId w:val="0"/>
  </w:num>
  <w:num w:numId="9" w16cid:durableId="355346960">
    <w:abstractNumId w:val="0"/>
  </w:num>
  <w:num w:numId="10" w16cid:durableId="2097288692">
    <w:abstractNumId w:val="0"/>
  </w:num>
  <w:num w:numId="11" w16cid:durableId="379940714">
    <w:abstractNumId w:val="0"/>
  </w:num>
  <w:num w:numId="12" w16cid:durableId="1002008720">
    <w:abstractNumId w:val="0"/>
  </w:num>
  <w:num w:numId="13" w16cid:durableId="2598757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NDK3tDC2NDQ0MTVR0lEKTi0uzszPAykwrAUApITb+iwAAAA="/>
  </w:docVars>
  <w:rsids>
    <w:rsidRoot w:val="008A6289"/>
    <w:rsid w:val="00094FDF"/>
    <w:rsid w:val="001D064B"/>
    <w:rsid w:val="0021180C"/>
    <w:rsid w:val="00235E7D"/>
    <w:rsid w:val="00255D0B"/>
    <w:rsid w:val="00307E0F"/>
    <w:rsid w:val="00326822"/>
    <w:rsid w:val="0042060C"/>
    <w:rsid w:val="0043287F"/>
    <w:rsid w:val="00433B18"/>
    <w:rsid w:val="005D1E8A"/>
    <w:rsid w:val="005D378B"/>
    <w:rsid w:val="006258B3"/>
    <w:rsid w:val="006831BD"/>
    <w:rsid w:val="00732FF9"/>
    <w:rsid w:val="0077343E"/>
    <w:rsid w:val="00777019"/>
    <w:rsid w:val="00786757"/>
    <w:rsid w:val="007F3471"/>
    <w:rsid w:val="008528F3"/>
    <w:rsid w:val="008A0ADD"/>
    <w:rsid w:val="008A6289"/>
    <w:rsid w:val="008B7815"/>
    <w:rsid w:val="00983A46"/>
    <w:rsid w:val="009C2299"/>
    <w:rsid w:val="009D68D9"/>
    <w:rsid w:val="00AD3131"/>
    <w:rsid w:val="00B3721B"/>
    <w:rsid w:val="00B478EE"/>
    <w:rsid w:val="00C9706D"/>
    <w:rsid w:val="00E0573F"/>
    <w:rsid w:val="00E449FD"/>
    <w:rsid w:val="00E55099"/>
    <w:rsid w:val="00EB0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0900CC-D126-4BE6-ABD9-E195900F7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343E"/>
    <w:pPr>
      <w:spacing w:after="0" w:line="480" w:lineRule="auto"/>
      <w:jc w:val="both"/>
    </w:pPr>
    <w:rPr>
      <w:kern w:val="0"/>
      <w:lang w:eastAsia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343E"/>
    <w:pPr>
      <w:keepNext/>
      <w:jc w:val="center"/>
      <w:outlineLvl w:val="0"/>
    </w:pPr>
    <w:rPr>
      <w:kern w:val="32"/>
      <w:lang w:eastAsia="zh-CN"/>
      <w14:ligatures w14:val="standardContextual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258B3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58B3"/>
    <w:pPr>
      <w:keepNext/>
      <w:keepLines/>
      <w:numPr>
        <w:ilvl w:val="2"/>
        <w:numId w:val="12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58B3"/>
    <w:pPr>
      <w:keepNext/>
      <w:keepLines/>
      <w:numPr>
        <w:ilvl w:val="3"/>
        <w:numId w:val="12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258B3"/>
    <w:pPr>
      <w:keepNext/>
      <w:keepLines/>
      <w:numPr>
        <w:ilvl w:val="4"/>
        <w:numId w:val="12"/>
      </w:numPr>
      <w:spacing w:before="200"/>
      <w:outlineLvl w:val="4"/>
    </w:pPr>
    <w:rPr>
      <w:rFonts w:asciiTheme="majorHAnsi" w:eastAsiaTheme="majorEastAsia" w:hAnsiTheme="majorHAnsi" w:cstheme="majorBidi"/>
      <w:color w:val="0A1D30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58B3"/>
    <w:pPr>
      <w:keepNext/>
      <w:keepLines/>
      <w:numPr>
        <w:ilvl w:val="5"/>
        <w:numId w:val="12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A1D30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58B3"/>
    <w:pPr>
      <w:keepNext/>
      <w:keepLines/>
      <w:numPr>
        <w:ilvl w:val="6"/>
        <w:numId w:val="12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58B3"/>
    <w:pPr>
      <w:keepNext/>
      <w:keepLines/>
      <w:numPr>
        <w:ilvl w:val="7"/>
        <w:numId w:val="12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58B3"/>
    <w:pPr>
      <w:keepNext/>
      <w:keepLines/>
      <w:numPr>
        <w:ilvl w:val="8"/>
        <w:numId w:val="12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26822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6258B3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7343E"/>
    <w:rPr>
      <w:rFonts w:eastAsiaTheme="minorEastAsia"/>
      <w:kern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26822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26822"/>
    <w:rPr>
      <w:rFonts w:asciiTheme="majorHAnsi" w:eastAsiaTheme="majorEastAsia" w:hAnsiTheme="majorHAnsi" w:cstheme="majorBidi"/>
      <w:color w:val="0A1D30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6822"/>
    <w:rPr>
      <w:rFonts w:asciiTheme="majorHAnsi" w:eastAsiaTheme="majorEastAsia" w:hAnsiTheme="majorHAnsi" w:cstheme="majorBidi"/>
      <w:i/>
      <w:iCs/>
      <w:color w:val="0A1D30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2682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2682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2682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77343E"/>
    <w:pPr>
      <w:spacing w:line="240" w:lineRule="auto"/>
      <w:jc w:val="center"/>
    </w:pPr>
    <w:rPr>
      <w:iCs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F3471"/>
    <w:pPr>
      <w:spacing w:line="240" w:lineRule="auto"/>
      <w:contextualSpacing/>
      <w:jc w:val="center"/>
    </w:pPr>
    <w:rPr>
      <w:rFonts w:eastAsiaTheme="majorEastAsia" w:cstheme="majorBidi"/>
      <w:color w:val="000000" w:themeColor="text1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3471"/>
    <w:rPr>
      <w:rFonts w:ascii="Times New Roman" w:eastAsiaTheme="majorEastAsia" w:hAnsi="Times New Roman" w:cstheme="majorBidi"/>
      <w:color w:val="000000" w:themeColor="text1"/>
      <w:sz w:val="4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6822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326822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32682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326822"/>
    <w:rPr>
      <w:i/>
      <w:iCs/>
      <w:color w:val="auto"/>
    </w:rPr>
  </w:style>
  <w:style w:type="paragraph" w:styleId="NoSpacing">
    <w:name w:val="No Spacing"/>
    <w:uiPriority w:val="1"/>
    <w:qFormat/>
    <w:rsid w:val="0032682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2682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2682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682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2682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32682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2682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32682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2682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26822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6822"/>
    <w:pPr>
      <w:outlineLvl w:val="9"/>
    </w:pPr>
  </w:style>
  <w:style w:type="paragraph" w:customStyle="1" w:styleId="ListofFigures">
    <w:name w:val="List of Figures"/>
    <w:basedOn w:val="Normal"/>
    <w:link w:val="ListofFiguresChar"/>
    <w:autoRedefine/>
    <w:qFormat/>
    <w:rsid w:val="005D378B"/>
    <w:pPr>
      <w:widowControl w:val="0"/>
      <w:spacing w:line="240" w:lineRule="auto"/>
    </w:pPr>
    <w:rPr>
      <w:b/>
    </w:rPr>
  </w:style>
  <w:style w:type="character" w:customStyle="1" w:styleId="ListofFiguresChar">
    <w:name w:val="List of Figures Char"/>
    <w:basedOn w:val="DefaultParagraphFont"/>
    <w:link w:val="ListofFigures"/>
    <w:rsid w:val="005D378B"/>
    <w:rPr>
      <w:rFonts w:ascii="Times New Roman" w:hAnsi="Times New Roman"/>
      <w:b/>
      <w:sz w:val="24"/>
    </w:rPr>
  </w:style>
  <w:style w:type="paragraph" w:customStyle="1" w:styleId="FHWANote">
    <w:name w:val="FHWA Note"/>
    <w:next w:val="Normal"/>
    <w:qFormat/>
    <w:rsid w:val="006831BD"/>
    <w:pPr>
      <w:spacing w:after="240" w:line="240" w:lineRule="auto"/>
    </w:pPr>
    <w:rPr>
      <w:rFonts w:eastAsia="Times New Roman"/>
      <w:sz w:val="20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unhideWhenUsed/>
    <w:rsid w:val="00B478EE"/>
    <w:pPr>
      <w:numPr>
        <w:numId w:val="13"/>
      </w:numPr>
    </w:pPr>
  </w:style>
  <w:style w:type="paragraph" w:styleId="ListParagraph">
    <w:name w:val="List Paragraph"/>
    <w:basedOn w:val="Normal"/>
    <w:uiPriority w:val="34"/>
    <w:qFormat/>
    <w:rsid w:val="008A62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1</Words>
  <Characters>635</Characters>
  <Application>Microsoft Office Word</Application>
  <DocSecurity>0</DocSecurity>
  <Lines>5</Lines>
  <Paragraphs>1</Paragraphs>
  <ScaleCrop>false</ScaleCrop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yong Luo</dc:creator>
  <cp:keywords/>
  <dc:description/>
  <cp:lastModifiedBy>Xiangyong Luo</cp:lastModifiedBy>
  <cp:revision>2</cp:revision>
  <dcterms:created xsi:type="dcterms:W3CDTF">2024-05-09T07:19:00Z</dcterms:created>
  <dcterms:modified xsi:type="dcterms:W3CDTF">2024-05-09T07:20:00Z</dcterms:modified>
</cp:coreProperties>
</file>